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6BDB30A4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</w:t>
      </w:r>
      <w:r w:rsidR="00C83EFC">
        <w:rPr>
          <w:rFonts w:ascii="Lato" w:hAnsi="Lato"/>
          <w:sz w:val="24"/>
          <w:szCs w:val="24"/>
        </w:rPr>
        <w:t>2</w:t>
      </w:r>
      <w:r w:rsidR="00D932BC">
        <w:rPr>
          <w:rFonts w:ascii="Lato" w:hAnsi="Lato"/>
          <w:sz w:val="24"/>
          <w:szCs w:val="24"/>
        </w:rPr>
        <w:t>9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308416C1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a 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 within our TJC community.  The individual</w:t>
      </w:r>
      <w:r w:rsidR="00197883">
        <w:rPr>
          <w:rFonts w:ascii="Lato" w:hAnsi="Lato"/>
          <w:color w:val="000000"/>
          <w:sz w:val="24"/>
          <w:szCs w:val="24"/>
        </w:rPr>
        <w:t xml:space="preserve"> </w:t>
      </w:r>
      <w:r w:rsidR="00D932BC">
        <w:rPr>
          <w:rFonts w:ascii="Lato" w:hAnsi="Lato"/>
          <w:color w:val="000000"/>
          <w:sz w:val="24"/>
          <w:szCs w:val="24"/>
        </w:rPr>
        <w:t>is</w:t>
      </w:r>
      <w:r w:rsidR="00CB1FA3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772E35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772E35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82450D" w14:textId="77777777" w:rsidR="00772E35" w:rsidRDefault="00772E35" w:rsidP="00271D05">
      <w:r>
        <w:separator/>
      </w:r>
    </w:p>
  </w:endnote>
  <w:endnote w:type="continuationSeparator" w:id="0">
    <w:p w14:paraId="5C8F5827" w14:textId="77777777" w:rsidR="00772E35" w:rsidRDefault="00772E35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FEAEA0" w14:textId="77777777" w:rsidR="00772E35" w:rsidRDefault="00772E35" w:rsidP="00271D05">
      <w:r>
        <w:separator/>
      </w:r>
    </w:p>
  </w:footnote>
  <w:footnote w:type="continuationSeparator" w:id="0">
    <w:p w14:paraId="6011863A" w14:textId="77777777" w:rsidR="00772E35" w:rsidRDefault="00772E35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sFACYkMRo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367B3"/>
    <w:rsid w:val="001667F9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4D44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72E35"/>
    <w:rsid w:val="00793ACA"/>
    <w:rsid w:val="007B2BE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932BC"/>
    <w:rsid w:val="00DA00EA"/>
    <w:rsid w:val="00DA3A19"/>
    <w:rsid w:val="00DB4EC0"/>
    <w:rsid w:val="00DB4F7E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30T01:22:00Z</dcterms:created>
  <dcterms:modified xsi:type="dcterms:W3CDTF">2021-01-30T01:22:00Z</dcterms:modified>
</cp:coreProperties>
</file>